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ADF3CF" w14:textId="77777777" w:rsidR="00B23055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>
          <w:rPr>
            <w:rFonts w:ascii="Calibri" w:hAnsi="Calibri"/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Survey Summary Tabl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15"/>
        <w:gridCol w:w="1797"/>
        <w:gridCol w:w="1287"/>
        <w:gridCol w:w="1370"/>
      </w:tblGrid>
      <w:tr w:rsidR="00B23055" w:rsidRPr="00A42408" w14:paraId="6AADF3D4" w14:textId="77777777" w:rsidTr="00A42408">
        <w:trPr>
          <w:cantSplit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D0" w14:textId="2EDA21AD" w:rsidR="00B23055" w:rsidRPr="00A42408" w:rsidRDefault="00552846">
            <w:pPr>
              <w:keepNext/>
              <w:spacing w:after="60"/>
              <w:rPr>
                <w:b/>
                <w:bCs/>
              </w:rPr>
            </w:pPr>
            <w:r w:rsidRPr="00A42408">
              <w:rPr>
                <w:rFonts w:ascii="Calibri" w:hAnsi="Calibri"/>
                <w:b/>
                <w:bCs/>
                <w:sz w:val="20"/>
              </w:rPr>
              <w:t>Variab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D1" w14:textId="77777777" w:rsidR="00B23055" w:rsidRPr="00A42408" w:rsidRDefault="00000000">
            <w:pPr>
              <w:keepNext/>
              <w:spacing w:after="60"/>
              <w:rPr>
                <w:b/>
                <w:bCs/>
              </w:rPr>
            </w:pPr>
            <w:r w:rsidRPr="00A42408">
              <w:rPr>
                <w:rFonts w:ascii="Calibri" w:hAnsi="Calibri"/>
                <w:b/>
                <w:bCs/>
                <w:sz w:val="20"/>
              </w:rPr>
              <w:t>Categor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D2" w14:textId="77777777" w:rsidR="00B23055" w:rsidRPr="00A42408" w:rsidRDefault="00000000">
            <w:pPr>
              <w:keepNext/>
              <w:spacing w:after="60"/>
              <w:jc w:val="right"/>
              <w:rPr>
                <w:b/>
                <w:bCs/>
              </w:rPr>
            </w:pPr>
            <w:r w:rsidRPr="00A42408">
              <w:rPr>
                <w:rFonts w:ascii="Calibri" w:hAnsi="Calibri"/>
                <w:b/>
                <w:bCs/>
                <w:sz w:val="20"/>
              </w:rPr>
              <w:t>Frequency (N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D3" w14:textId="77777777" w:rsidR="00B23055" w:rsidRPr="00A42408" w:rsidRDefault="00000000">
            <w:pPr>
              <w:keepNext/>
              <w:spacing w:after="60"/>
              <w:jc w:val="right"/>
              <w:rPr>
                <w:b/>
                <w:bCs/>
              </w:rPr>
            </w:pPr>
            <w:r w:rsidRPr="00A42408">
              <w:rPr>
                <w:rFonts w:ascii="Calibri" w:hAnsi="Calibri"/>
                <w:b/>
                <w:bCs/>
                <w:sz w:val="20"/>
              </w:rPr>
              <w:t>Percentage (%)</w:t>
            </w:r>
          </w:p>
        </w:tc>
      </w:tr>
      <w:tr w:rsidR="00A42408" w14:paraId="6AADF3D9" w14:textId="77777777" w:rsidTr="00A42408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ADF3D5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D6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D7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D8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5</w:t>
            </w:r>
          </w:p>
        </w:tc>
      </w:tr>
      <w:tr w:rsidR="00A42408" w14:paraId="6AADF3DE" w14:textId="77777777" w:rsidTr="00A42408">
        <w:trPr>
          <w:cantSplit/>
          <w:jc w:val="center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DA" w14:textId="451B003F" w:rsidR="00A42408" w:rsidRDefault="00A4240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DB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ma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DC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DD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</w:t>
            </w:r>
          </w:p>
        </w:tc>
      </w:tr>
      <w:tr w:rsidR="00A42408" w14:paraId="6AADF3E3" w14:textId="77777777" w:rsidTr="00A42408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ADF3DF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E0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6-49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E1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E2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</w:t>
            </w:r>
          </w:p>
        </w:tc>
      </w:tr>
      <w:tr w:rsidR="00A42408" w14:paraId="6AADF3E8" w14:textId="77777777" w:rsidTr="00A42408">
        <w:trPr>
          <w:cantSplit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ADF3E4" w14:textId="37E552BE" w:rsidR="00A42408" w:rsidRDefault="00A4240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E5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&gt;5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E6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E7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</w:t>
            </w:r>
          </w:p>
        </w:tc>
      </w:tr>
      <w:tr w:rsidR="00A42408" w14:paraId="6AADF3ED" w14:textId="77777777" w:rsidTr="00A42408">
        <w:trPr>
          <w:cantSplit/>
          <w:jc w:val="center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E9" w14:textId="73A42567" w:rsidR="00A42408" w:rsidRDefault="00A4240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EA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1-3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EB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EC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</w:t>
            </w:r>
          </w:p>
        </w:tc>
      </w:tr>
      <w:tr w:rsidR="00A42408" w14:paraId="6AADF3F2" w14:textId="77777777" w:rsidTr="00A42408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ADF3EE" w14:textId="51A079ED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L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EF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rtiary educ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F0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F1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</w:t>
            </w:r>
          </w:p>
        </w:tc>
      </w:tr>
      <w:tr w:rsidR="00A42408" w14:paraId="6AADF3F7" w14:textId="77777777" w:rsidTr="00A42408">
        <w:trPr>
          <w:cantSplit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ADF3F3" w14:textId="14725629" w:rsidR="00A42408" w:rsidRDefault="00A4240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F4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imary scho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F5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F6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A42408" w14:paraId="6AADF3FC" w14:textId="77777777" w:rsidTr="00A42408">
        <w:trPr>
          <w:cantSplit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ADF3F8" w14:textId="01602D4D" w:rsidR="00A42408" w:rsidRDefault="00A4240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F9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condary schoo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FA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FB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</w:t>
            </w:r>
          </w:p>
        </w:tc>
      </w:tr>
      <w:tr w:rsidR="00A42408" w14:paraId="6AADF401" w14:textId="77777777" w:rsidTr="00A42408">
        <w:trPr>
          <w:cantSplit/>
          <w:jc w:val="center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FD" w14:textId="61B6A49C" w:rsidR="00A42408" w:rsidRDefault="00A4240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FE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 formal educ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3FF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00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9</w:t>
            </w:r>
          </w:p>
        </w:tc>
      </w:tr>
      <w:tr w:rsidR="00A42408" w14:paraId="6AADF406" w14:textId="77777777" w:rsidTr="00A42408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ADF402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rm_typ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03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ig Far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04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05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3</w:t>
            </w:r>
          </w:p>
        </w:tc>
      </w:tr>
      <w:tr w:rsidR="00A42408" w14:paraId="6AADF40B" w14:textId="77777777" w:rsidTr="00A42408">
        <w:trPr>
          <w:cantSplit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ADF407" w14:textId="0A88A8FF" w:rsidR="00A42408" w:rsidRDefault="00A4240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08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ultry farm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09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4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0A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</w:t>
            </w:r>
          </w:p>
        </w:tc>
      </w:tr>
      <w:tr w:rsidR="00A42408" w14:paraId="6AADF410" w14:textId="77777777" w:rsidTr="00A42408">
        <w:trPr>
          <w:cantSplit/>
          <w:jc w:val="center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0C" w14:textId="68817642" w:rsidR="00A42408" w:rsidRDefault="00A4240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0D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oth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0E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0F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</w:t>
            </w:r>
          </w:p>
        </w:tc>
      </w:tr>
      <w:tr w:rsidR="00A42408" w14:paraId="6AADF415" w14:textId="77777777" w:rsidTr="00A42408">
        <w:trPr>
          <w:cantSplit/>
          <w:jc w:val="center"/>
        </w:trPr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ADF411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ars_farming_c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12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-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13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14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1</w:t>
            </w:r>
          </w:p>
        </w:tc>
      </w:tr>
      <w:tr w:rsidR="00A42408" w14:paraId="6AADF41A" w14:textId="77777777" w:rsidTr="00A42408">
        <w:trPr>
          <w:cantSplit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ADF416" w14:textId="43E3D516" w:rsidR="00A42408" w:rsidRDefault="00A4240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17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-1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18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19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2</w:t>
            </w:r>
          </w:p>
        </w:tc>
      </w:tr>
      <w:tr w:rsidR="00A42408" w14:paraId="6AADF41F" w14:textId="77777777" w:rsidTr="00A42408">
        <w:trPr>
          <w:cantSplit/>
          <w:jc w:val="center"/>
        </w:trPr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</w:tcPr>
          <w:p w14:paraId="6AADF41B" w14:textId="591B3859" w:rsidR="00A42408" w:rsidRDefault="00A4240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1C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6+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1D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1E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A42408" w14:paraId="6AADF424" w14:textId="77777777" w:rsidTr="00A42408">
        <w:trPr>
          <w:cantSplit/>
          <w:jc w:val="center"/>
        </w:trPr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20" w14:textId="296D550A" w:rsidR="00A42408" w:rsidRDefault="00A42408">
            <w:pPr>
              <w:keepNext/>
              <w:spacing w:after="60"/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21" w14:textId="77777777" w:rsidR="00A42408" w:rsidRDefault="00A42408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-1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22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23" w14:textId="77777777" w:rsidR="00A42408" w:rsidRDefault="00A42408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</w:t>
            </w:r>
          </w:p>
        </w:tc>
      </w:tr>
      <w:tr w:rsidR="00B23055" w14:paraId="6AADF429" w14:textId="77777777" w:rsidTr="00A42408">
        <w:trPr>
          <w:cantSplit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25" w14:textId="7B91680F" w:rsidR="00B2305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ars_farming</w:t>
            </w:r>
            <w:r w:rsidR="0056788A">
              <w:rPr>
                <w:rFonts w:ascii="Calibri" w:hAnsi="Calibri"/>
                <w:sz w:val="20"/>
              </w:rPr>
              <w:t xml:space="preserve"> (M</w:t>
            </w:r>
            <w:r w:rsidR="00A42408">
              <w:t xml:space="preserve">± </w:t>
            </w:r>
            <w:r w:rsidR="0056788A">
              <w:rPr>
                <w:rFonts w:ascii="Calibri" w:hAnsi="Calibri"/>
                <w:sz w:val="20"/>
              </w:rPr>
              <w:t>SD)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26" w14:textId="77777777" w:rsidR="00B23055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ars_farm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27" w14:textId="5F797E9F" w:rsidR="00B23055" w:rsidRDefault="004B017E">
            <w:pPr>
              <w:keepNext/>
              <w:spacing w:after="60"/>
              <w:jc w:val="right"/>
            </w:pPr>
            <w:r>
              <w:t>117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DF428" w14:textId="756B71B8" w:rsidR="00B23055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 xml:space="preserve">3.80 </w:t>
            </w:r>
            <w:r w:rsidR="00A42408">
              <w:t xml:space="preserve">± </w:t>
            </w:r>
            <w:r>
              <w:rPr>
                <w:rFonts w:ascii="Calibri" w:hAnsi="Calibri"/>
                <w:sz w:val="20"/>
              </w:rPr>
              <w:t>3.14</w:t>
            </w:r>
          </w:p>
        </w:tc>
      </w:tr>
    </w:tbl>
    <w:p w14:paraId="6AADF42A" w14:textId="77777777" w:rsidR="00B23055" w:rsidRDefault="00B23055">
      <w:pPr>
        <w:pStyle w:val="FirstParagraph"/>
      </w:pPr>
    </w:p>
    <w:sectPr w:rsidR="00B2305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DCF3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34279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ztLQ0NzA3MDExtbBQ0lEKTi0uzszPAykwrAUA5DC/kCwAAAA="/>
  </w:docVars>
  <w:rsids>
    <w:rsidRoot w:val="00B23055"/>
    <w:rsid w:val="004B017E"/>
    <w:rsid w:val="00552846"/>
    <w:rsid w:val="0056788A"/>
    <w:rsid w:val="00A42408"/>
    <w:rsid w:val="00B23055"/>
    <w:rsid w:val="00F81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DF3CF"/>
  <w15:docId w15:val="{4EE5B83D-1F3F-470B-9D12-7C81401351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395</Characters>
  <Application>Microsoft Office Word</Application>
  <DocSecurity>0</DocSecurity>
  <Lines>18</Lines>
  <Paragraphs>15</Paragraphs>
  <ScaleCrop>false</ScaleCrop>
  <Company/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User</cp:lastModifiedBy>
  <cp:revision>5</cp:revision>
  <dcterms:created xsi:type="dcterms:W3CDTF">2025-01-29T10:25:00Z</dcterms:created>
  <dcterms:modified xsi:type="dcterms:W3CDTF">2025-01-29T10:41:00Z</dcterms:modified>
</cp:coreProperties>
</file>